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CAEC4B" w14:textId="77777777" w:rsidR="00027E1B" w:rsidRPr="000E1A8B" w:rsidRDefault="00000000">
      <w:pPr>
        <w:pStyle w:val="a5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Отчёт по лабораторной работе №3</w:t>
      </w:r>
    </w:p>
    <w:p w14:paraId="61D7F3C1" w14:textId="5D6B8A83" w:rsidR="00027E1B" w:rsidRPr="000E1A8B" w:rsidRDefault="00BA50D3">
      <w:pPr>
        <w:pStyle w:val="a7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Д</w:t>
      </w:r>
      <w:r w:rsidR="00000000" w:rsidRPr="000E1A8B">
        <w:rPr>
          <w:rFonts w:ascii="Times New Roman" w:hAnsi="Times New Roman" w:cs="Times New Roman"/>
        </w:rPr>
        <w:t>исциплина: Архитектура компьютера</w:t>
      </w:r>
    </w:p>
    <w:p w14:paraId="5DD10186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1058D272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7ABC00DD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7B60E50E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6FF8F001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24CA7AAA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0C28DEDF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2E0B98AD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57FC1738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77BCA5A5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71A2A69B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7BBB22DA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6EC6843E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46A3567D" w14:textId="77777777" w:rsidR="00BA50D3" w:rsidRPr="000E1A8B" w:rsidRDefault="00BA50D3">
      <w:pPr>
        <w:pStyle w:val="Author"/>
        <w:rPr>
          <w:rFonts w:ascii="Times New Roman" w:hAnsi="Times New Roman" w:cs="Times New Roman"/>
        </w:rPr>
      </w:pPr>
    </w:p>
    <w:p w14:paraId="7F8A6940" w14:textId="77777777" w:rsidR="00BA50D3" w:rsidRPr="000E1A8B" w:rsidRDefault="00BA50D3" w:rsidP="00BA50D3">
      <w:pPr>
        <w:pStyle w:val="a0"/>
        <w:rPr>
          <w:rFonts w:ascii="Times New Roman" w:hAnsi="Times New Roman" w:cs="Times New Roman"/>
        </w:rPr>
      </w:pPr>
    </w:p>
    <w:p w14:paraId="34AF0C5B" w14:textId="1D42F815" w:rsidR="00027E1B" w:rsidRPr="000E1A8B" w:rsidRDefault="00BA50D3" w:rsidP="00BA50D3">
      <w:pPr>
        <w:pStyle w:val="Author"/>
        <w:jc w:val="right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Кудинов Максим Сергеевич</w:t>
      </w:r>
    </w:p>
    <w:p w14:paraId="73F4C23B" w14:textId="40C4A030" w:rsidR="00BA50D3" w:rsidRPr="000E1A8B" w:rsidRDefault="00BA50D3" w:rsidP="00BA50D3">
      <w:pPr>
        <w:pStyle w:val="a0"/>
        <w:jc w:val="right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НКАбд-03-24</w:t>
      </w:r>
    </w:p>
    <w:p w14:paraId="5FF89B04" w14:textId="77777777" w:rsidR="00BA50D3" w:rsidRPr="000E1A8B" w:rsidRDefault="00BA50D3" w:rsidP="00BA50D3">
      <w:pPr>
        <w:pStyle w:val="a0"/>
        <w:rPr>
          <w:rFonts w:ascii="Times New Roman" w:hAnsi="Times New Roman" w:cs="Times New Roman"/>
        </w:rPr>
      </w:pPr>
    </w:p>
    <w:p w14:paraId="7C539360" w14:textId="77777777" w:rsidR="00BA50D3" w:rsidRPr="000E1A8B" w:rsidRDefault="00BA50D3" w:rsidP="00BA50D3">
      <w:pPr>
        <w:pStyle w:val="a0"/>
        <w:rPr>
          <w:rFonts w:ascii="Times New Roman" w:hAnsi="Times New Roman" w:cs="Times New Roman"/>
        </w:rPr>
      </w:pPr>
    </w:p>
    <w:p w14:paraId="00115317" w14:textId="77777777" w:rsidR="00BA50D3" w:rsidRPr="000E1A8B" w:rsidRDefault="00BA50D3" w:rsidP="00BA50D3">
      <w:pPr>
        <w:pStyle w:val="a0"/>
        <w:rPr>
          <w:rFonts w:ascii="Times New Roman" w:hAnsi="Times New Roman" w:cs="Times New Roman"/>
        </w:rPr>
      </w:pPr>
    </w:p>
    <w:p w14:paraId="19528599" w14:textId="77777777" w:rsidR="00BA50D3" w:rsidRPr="000E1A8B" w:rsidRDefault="00BA50D3" w:rsidP="00BA50D3">
      <w:pPr>
        <w:pStyle w:val="a0"/>
        <w:rPr>
          <w:rFonts w:ascii="Times New Roman" w:hAnsi="Times New Roman" w:cs="Times New Roman"/>
        </w:rPr>
      </w:pPr>
    </w:p>
    <w:p w14:paraId="4E45E88E" w14:textId="77777777" w:rsidR="00BA50D3" w:rsidRPr="000E1A8B" w:rsidRDefault="00BA50D3" w:rsidP="00BA50D3">
      <w:pPr>
        <w:pStyle w:val="a0"/>
        <w:rPr>
          <w:rFonts w:ascii="Times New Roman" w:hAnsi="Times New Roman" w:cs="Times New Roman"/>
        </w:rPr>
      </w:pPr>
    </w:p>
    <w:p w14:paraId="30802D2D" w14:textId="77777777" w:rsidR="00BA50D3" w:rsidRPr="000E1A8B" w:rsidRDefault="00BA50D3" w:rsidP="00BA50D3">
      <w:pPr>
        <w:pStyle w:val="a0"/>
        <w:rPr>
          <w:rFonts w:ascii="Times New Roman" w:hAnsi="Times New Roman" w:cs="Times New Roman"/>
        </w:rPr>
      </w:pPr>
    </w:p>
    <w:p w14:paraId="4FB9C903" w14:textId="77777777" w:rsidR="00BA50D3" w:rsidRPr="000E1A8B" w:rsidRDefault="00BA50D3" w:rsidP="00BA50D3">
      <w:pPr>
        <w:pStyle w:val="a0"/>
        <w:rPr>
          <w:rFonts w:ascii="Times New Roman" w:hAnsi="Times New Roman" w:cs="Times New Roman"/>
        </w:rPr>
      </w:pPr>
    </w:p>
    <w:p w14:paraId="29014AD1" w14:textId="19B660AF" w:rsidR="00BA50D3" w:rsidRPr="000E1A8B" w:rsidRDefault="00BA50D3" w:rsidP="00BA50D3">
      <w:pPr>
        <w:pStyle w:val="a0"/>
        <w:jc w:val="center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Москва</w:t>
      </w:r>
      <w:r w:rsidRPr="000E1A8B">
        <w:rPr>
          <w:rFonts w:ascii="Times New Roman" w:hAnsi="Times New Roman" w:cs="Times New Roman"/>
          <w:lang w:val="en-US"/>
        </w:rPr>
        <w:t>,</w:t>
      </w:r>
      <w:r w:rsidRPr="000E1A8B">
        <w:rPr>
          <w:rFonts w:ascii="Times New Roman" w:hAnsi="Times New Roman" w:cs="Times New Roman"/>
        </w:rPr>
        <w:t xml:space="preserve"> 2024 г.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1581507884"/>
        <w:docPartObj>
          <w:docPartGallery w:val="Table of Contents"/>
          <w:docPartUnique/>
        </w:docPartObj>
      </w:sdtPr>
      <w:sdtContent>
        <w:p w14:paraId="3A79BF59" w14:textId="77777777" w:rsidR="00027E1B" w:rsidRPr="000E1A8B" w:rsidRDefault="00000000">
          <w:pPr>
            <w:pStyle w:val="af1"/>
            <w:rPr>
              <w:rFonts w:ascii="Times New Roman" w:hAnsi="Times New Roman" w:cs="Times New Roman"/>
            </w:rPr>
          </w:pPr>
          <w:r w:rsidRPr="000E1A8B">
            <w:rPr>
              <w:rFonts w:ascii="Times New Roman" w:hAnsi="Times New Roman" w:cs="Times New Roman"/>
            </w:rPr>
            <w:t>Содержание</w:t>
          </w:r>
        </w:p>
        <w:p w14:paraId="6BAE8D53" w14:textId="46773E9C" w:rsidR="00BA50D3" w:rsidRPr="000E1A8B" w:rsidRDefault="00000000">
          <w:pPr>
            <w:pStyle w:val="11"/>
            <w:tabs>
              <w:tab w:val="left" w:pos="440"/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r w:rsidRPr="000E1A8B">
            <w:rPr>
              <w:rFonts w:ascii="Times New Roman" w:hAnsi="Times New Roman" w:cs="Times New Roman"/>
            </w:rPr>
            <w:fldChar w:fldCharType="begin"/>
          </w:r>
          <w:r w:rsidRPr="000E1A8B">
            <w:rPr>
              <w:rFonts w:ascii="Times New Roman" w:hAnsi="Times New Roman" w:cs="Times New Roman"/>
            </w:rPr>
            <w:instrText>TOC \o "1-3" \h \z \u</w:instrText>
          </w:r>
          <w:r w:rsidRPr="000E1A8B">
            <w:rPr>
              <w:rFonts w:ascii="Times New Roman" w:hAnsi="Times New Roman" w:cs="Times New Roman"/>
            </w:rPr>
            <w:fldChar w:fldCharType="separate"/>
          </w:r>
          <w:hyperlink w:anchor="_Toc179633565" w:history="1">
            <w:r w:rsidR="00BA50D3" w:rsidRPr="000E1A8B">
              <w:rPr>
                <w:rStyle w:val="af0"/>
                <w:rFonts w:ascii="Times New Roman" w:hAnsi="Times New Roman" w:cs="Times New Roman"/>
                <w:noProof/>
              </w:rPr>
              <w:t>1</w:t>
            </w:r>
            <w:r w:rsidR="00BA50D3" w:rsidRPr="000E1A8B">
              <w:rPr>
                <w:rFonts w:ascii="Times New Roman" w:hAnsi="Times New Roman" w:cs="Times New Roman"/>
                <w:noProof/>
              </w:rPr>
              <w:tab/>
            </w:r>
            <w:r w:rsidR="00BA50D3" w:rsidRPr="000E1A8B">
              <w:rPr>
                <w:rStyle w:val="af0"/>
                <w:rFonts w:ascii="Times New Roman" w:hAnsi="Times New Roman" w:cs="Times New Roman"/>
                <w:noProof/>
              </w:rPr>
              <w:t>Цель работы</w:t>
            </w:r>
            <w:r w:rsidR="00BA50D3" w:rsidRPr="000E1A8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BA50D3" w:rsidRPr="000E1A8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BA50D3" w:rsidRPr="000E1A8B">
              <w:rPr>
                <w:rFonts w:ascii="Times New Roman" w:hAnsi="Times New Roman" w:cs="Times New Roman"/>
                <w:noProof/>
                <w:webHidden/>
              </w:rPr>
              <w:instrText xml:space="preserve"> PAGEREF _Toc179633565 \h </w:instrText>
            </w:r>
            <w:r w:rsidR="00BA50D3" w:rsidRPr="000E1A8B">
              <w:rPr>
                <w:rFonts w:ascii="Times New Roman" w:hAnsi="Times New Roman" w:cs="Times New Roman"/>
                <w:noProof/>
                <w:webHidden/>
              </w:rPr>
            </w:r>
            <w:r w:rsidR="00BA50D3" w:rsidRPr="000E1A8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E1A8B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BA50D3" w:rsidRPr="000E1A8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2709ABF" w14:textId="76A72F1F" w:rsidR="00BA50D3" w:rsidRPr="000E1A8B" w:rsidRDefault="00BA50D3">
          <w:pPr>
            <w:pStyle w:val="11"/>
            <w:tabs>
              <w:tab w:val="left" w:pos="440"/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79633566" w:history="1">
            <w:r w:rsidRPr="000E1A8B">
              <w:rPr>
                <w:rStyle w:val="af0"/>
                <w:rFonts w:ascii="Times New Roman" w:hAnsi="Times New Roman" w:cs="Times New Roman"/>
                <w:noProof/>
              </w:rPr>
              <w:t>2</w:t>
            </w:r>
            <w:r w:rsidRPr="000E1A8B">
              <w:rPr>
                <w:rFonts w:ascii="Times New Roman" w:hAnsi="Times New Roman" w:cs="Times New Roman"/>
                <w:noProof/>
              </w:rPr>
              <w:tab/>
            </w:r>
            <w:r w:rsidRPr="000E1A8B">
              <w:rPr>
                <w:rStyle w:val="af0"/>
                <w:rFonts w:ascii="Times New Roman" w:hAnsi="Times New Roman" w:cs="Times New Roman"/>
                <w:noProof/>
              </w:rPr>
              <w:t>Задание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instrText xml:space="preserve"> PAGEREF _Toc179633566 \h </w:instrTex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E1A8B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4ED52F3" w14:textId="34675CB9" w:rsidR="00BA50D3" w:rsidRPr="000E1A8B" w:rsidRDefault="00BA50D3">
          <w:pPr>
            <w:pStyle w:val="11"/>
            <w:tabs>
              <w:tab w:val="left" w:pos="440"/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79633567" w:history="1">
            <w:r w:rsidRPr="000E1A8B">
              <w:rPr>
                <w:rStyle w:val="af0"/>
                <w:rFonts w:ascii="Times New Roman" w:hAnsi="Times New Roman" w:cs="Times New Roman"/>
                <w:noProof/>
              </w:rPr>
              <w:t>3</w:t>
            </w:r>
            <w:r w:rsidRPr="000E1A8B">
              <w:rPr>
                <w:rFonts w:ascii="Times New Roman" w:hAnsi="Times New Roman" w:cs="Times New Roman"/>
                <w:noProof/>
              </w:rPr>
              <w:tab/>
            </w:r>
            <w:r w:rsidRPr="000E1A8B">
              <w:rPr>
                <w:rStyle w:val="af0"/>
                <w:rFonts w:ascii="Times New Roman" w:hAnsi="Times New Roman" w:cs="Times New Roman"/>
                <w:noProof/>
              </w:rPr>
              <w:t>Теоретическое введение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instrText xml:space="preserve"> PAGEREF _Toc179633567 \h </w:instrTex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E1A8B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F940BA5" w14:textId="15FC292F" w:rsidR="00BA50D3" w:rsidRPr="000E1A8B" w:rsidRDefault="00BA50D3">
          <w:pPr>
            <w:pStyle w:val="11"/>
            <w:tabs>
              <w:tab w:val="left" w:pos="440"/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79633568" w:history="1">
            <w:r w:rsidRPr="000E1A8B">
              <w:rPr>
                <w:rStyle w:val="af0"/>
                <w:rFonts w:ascii="Times New Roman" w:hAnsi="Times New Roman" w:cs="Times New Roman"/>
                <w:noProof/>
              </w:rPr>
              <w:t>4</w:t>
            </w:r>
            <w:r w:rsidRPr="000E1A8B">
              <w:rPr>
                <w:rFonts w:ascii="Times New Roman" w:hAnsi="Times New Roman" w:cs="Times New Roman"/>
                <w:noProof/>
              </w:rPr>
              <w:tab/>
            </w:r>
            <w:r w:rsidRPr="000E1A8B">
              <w:rPr>
                <w:rStyle w:val="af0"/>
                <w:rFonts w:ascii="Times New Roman" w:hAnsi="Times New Roman" w:cs="Times New Roman"/>
                <w:noProof/>
              </w:rPr>
              <w:t>Выполнение лабораторной работы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instrText xml:space="preserve"> PAGEREF _Toc179633568 \h </w:instrTex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E1A8B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D8F8AD6" w14:textId="625EB9EE" w:rsidR="00BA50D3" w:rsidRPr="000E1A8B" w:rsidRDefault="00BA50D3">
          <w:pPr>
            <w:pStyle w:val="21"/>
            <w:tabs>
              <w:tab w:val="left" w:pos="880"/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79633569" w:history="1">
            <w:r w:rsidRPr="000E1A8B">
              <w:rPr>
                <w:rStyle w:val="af0"/>
                <w:rFonts w:ascii="Times New Roman" w:hAnsi="Times New Roman" w:cs="Times New Roman"/>
                <w:noProof/>
              </w:rPr>
              <w:t>4.1</w:t>
            </w:r>
            <w:r w:rsidRPr="000E1A8B">
              <w:rPr>
                <w:rFonts w:ascii="Times New Roman" w:hAnsi="Times New Roman" w:cs="Times New Roman"/>
                <w:noProof/>
              </w:rPr>
              <w:tab/>
            </w:r>
            <w:r w:rsidRPr="000E1A8B">
              <w:rPr>
                <w:rStyle w:val="af0"/>
                <w:rFonts w:ascii="Times New Roman" w:hAnsi="Times New Roman" w:cs="Times New Roman"/>
                <w:noProof/>
              </w:rPr>
              <w:t>Компиляция шаблонов отчета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instrText xml:space="preserve"> PAGEREF _Toc179633569 \h </w:instrTex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E1A8B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6CE2209" w14:textId="630ABC36" w:rsidR="00BA50D3" w:rsidRPr="000E1A8B" w:rsidRDefault="00BA50D3">
          <w:pPr>
            <w:pStyle w:val="21"/>
            <w:tabs>
              <w:tab w:val="left" w:pos="880"/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79633570" w:history="1">
            <w:r w:rsidRPr="000E1A8B">
              <w:rPr>
                <w:rStyle w:val="af0"/>
                <w:rFonts w:ascii="Times New Roman" w:hAnsi="Times New Roman" w:cs="Times New Roman"/>
                <w:noProof/>
              </w:rPr>
              <w:t>4.2</w:t>
            </w:r>
            <w:r w:rsidRPr="000E1A8B">
              <w:rPr>
                <w:rFonts w:ascii="Times New Roman" w:hAnsi="Times New Roman" w:cs="Times New Roman"/>
                <w:noProof/>
              </w:rPr>
              <w:tab/>
            </w:r>
            <w:r w:rsidRPr="000E1A8B">
              <w:rPr>
                <w:rStyle w:val="af0"/>
                <w:rFonts w:ascii="Times New Roman" w:hAnsi="Times New Roman" w:cs="Times New Roman"/>
                <w:noProof/>
              </w:rPr>
              <w:t>Задания для самостоятельной работы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instrText xml:space="preserve"> PAGEREF _Toc179633570 \h </w:instrTex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E1A8B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CFC9B80" w14:textId="01D08225" w:rsidR="00BA50D3" w:rsidRPr="000E1A8B" w:rsidRDefault="00BA50D3">
          <w:pPr>
            <w:pStyle w:val="11"/>
            <w:tabs>
              <w:tab w:val="left" w:pos="440"/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79633571" w:history="1">
            <w:r w:rsidRPr="000E1A8B">
              <w:rPr>
                <w:rStyle w:val="af0"/>
                <w:rFonts w:ascii="Times New Roman" w:hAnsi="Times New Roman" w:cs="Times New Roman"/>
                <w:noProof/>
              </w:rPr>
              <w:t>5</w:t>
            </w:r>
            <w:r w:rsidRPr="000E1A8B">
              <w:rPr>
                <w:rFonts w:ascii="Times New Roman" w:hAnsi="Times New Roman" w:cs="Times New Roman"/>
                <w:noProof/>
              </w:rPr>
              <w:tab/>
            </w:r>
            <w:r w:rsidRPr="000E1A8B">
              <w:rPr>
                <w:rStyle w:val="af0"/>
                <w:rFonts w:ascii="Times New Roman" w:hAnsi="Times New Roman" w:cs="Times New Roman"/>
                <w:noProof/>
              </w:rPr>
              <w:t>Выводы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instrText xml:space="preserve"> PAGEREF _Toc179633571 \h </w:instrTex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E1A8B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1E62403" w14:textId="01725884" w:rsidR="00BA50D3" w:rsidRPr="000E1A8B" w:rsidRDefault="00BA50D3">
          <w:pPr>
            <w:pStyle w:val="11"/>
            <w:tabs>
              <w:tab w:val="left" w:pos="440"/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79633572" w:history="1">
            <w:r w:rsidRPr="000E1A8B">
              <w:rPr>
                <w:rStyle w:val="af0"/>
                <w:rFonts w:ascii="Times New Roman" w:hAnsi="Times New Roman" w:cs="Times New Roman"/>
                <w:noProof/>
              </w:rPr>
              <w:t>6</w:t>
            </w:r>
            <w:r w:rsidRPr="000E1A8B">
              <w:rPr>
                <w:rFonts w:ascii="Times New Roman" w:hAnsi="Times New Roman" w:cs="Times New Roman"/>
                <w:noProof/>
              </w:rPr>
              <w:tab/>
            </w:r>
            <w:r w:rsidRPr="000E1A8B">
              <w:rPr>
                <w:rStyle w:val="af0"/>
                <w:rFonts w:ascii="Times New Roman" w:hAnsi="Times New Roman" w:cs="Times New Roman"/>
                <w:noProof/>
              </w:rPr>
              <w:t>Список литературы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instrText xml:space="preserve"> PAGEREF _Toc179633572 \h </w:instrTex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0E1A8B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0E1A8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5006EDF" w14:textId="39C282A7" w:rsidR="00027E1B" w:rsidRPr="000E1A8B" w:rsidRDefault="00000000">
          <w:pPr>
            <w:rPr>
              <w:rFonts w:ascii="Times New Roman" w:hAnsi="Times New Roman" w:cs="Times New Roman"/>
            </w:rPr>
          </w:pPr>
          <w:r w:rsidRPr="000E1A8B">
            <w:rPr>
              <w:rFonts w:ascii="Times New Roman" w:hAnsi="Times New Roman" w:cs="Times New Roman"/>
            </w:rPr>
            <w:fldChar w:fldCharType="end"/>
          </w:r>
        </w:p>
      </w:sdtContent>
    </w:sdt>
    <w:p w14:paraId="7E6CDEC8" w14:textId="77777777" w:rsidR="000E1A8B" w:rsidRPr="000E1A8B" w:rsidRDefault="000E1A8B">
      <w:pPr>
        <w:pStyle w:val="1"/>
        <w:rPr>
          <w:rStyle w:val="SectionNumber"/>
          <w:rFonts w:ascii="Times New Roman" w:hAnsi="Times New Roman" w:cs="Times New Roman"/>
        </w:rPr>
      </w:pPr>
      <w:bookmarkStart w:id="0" w:name="цель-работы"/>
      <w:bookmarkStart w:id="1" w:name="_Toc179633565"/>
    </w:p>
    <w:p w14:paraId="222216D7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0979C6B9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0AC29C16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53E08AD8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46E7C72D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1A7DB312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63C6B467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7F1D177F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265D4230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1D5C9B5D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78AAAB0D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7BCF1726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7768139C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1F71E493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7FCC238C" w14:textId="77777777" w:rsid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3CF3316F" w14:textId="77777777" w:rsid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0A1C07ED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7CAA0413" w14:textId="262BEE97" w:rsidR="00027E1B" w:rsidRPr="000E1A8B" w:rsidRDefault="00000000">
      <w:pPr>
        <w:pStyle w:val="1"/>
        <w:rPr>
          <w:rFonts w:ascii="Times New Roman" w:hAnsi="Times New Roman" w:cs="Times New Roman"/>
        </w:rPr>
      </w:pPr>
      <w:r w:rsidRPr="000E1A8B">
        <w:rPr>
          <w:rStyle w:val="SectionNumber"/>
          <w:rFonts w:ascii="Times New Roman" w:hAnsi="Times New Roman" w:cs="Times New Roman"/>
        </w:rPr>
        <w:lastRenderedPageBreak/>
        <w:t>1</w:t>
      </w:r>
      <w:r w:rsidRPr="000E1A8B">
        <w:rPr>
          <w:rFonts w:ascii="Times New Roman" w:hAnsi="Times New Roman" w:cs="Times New Roman"/>
        </w:rPr>
        <w:tab/>
        <w:t>Цель работы</w:t>
      </w:r>
      <w:bookmarkEnd w:id="1"/>
    </w:p>
    <w:p w14:paraId="216B4D68" w14:textId="77777777" w:rsidR="00027E1B" w:rsidRPr="000E1A8B" w:rsidRDefault="00000000">
      <w:pPr>
        <w:pStyle w:val="FirstParagraph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Целью данной лабораторной работы является освоение процедуры оформления отчетов с помощью легковесного языка разметки Markdown.</w:t>
      </w:r>
    </w:p>
    <w:p w14:paraId="2C85560A" w14:textId="77777777" w:rsidR="00027E1B" w:rsidRPr="000E1A8B" w:rsidRDefault="00000000">
      <w:pPr>
        <w:pStyle w:val="1"/>
        <w:rPr>
          <w:rFonts w:ascii="Times New Roman" w:hAnsi="Times New Roman" w:cs="Times New Roman"/>
        </w:rPr>
      </w:pPr>
      <w:bookmarkStart w:id="2" w:name="задание"/>
      <w:bookmarkStart w:id="3" w:name="_Toc179633566"/>
      <w:bookmarkEnd w:id="0"/>
      <w:r w:rsidRPr="000E1A8B">
        <w:rPr>
          <w:rStyle w:val="SectionNumber"/>
          <w:rFonts w:ascii="Times New Roman" w:hAnsi="Times New Roman" w:cs="Times New Roman"/>
        </w:rPr>
        <w:t>2</w:t>
      </w:r>
      <w:r w:rsidRPr="000E1A8B">
        <w:rPr>
          <w:rFonts w:ascii="Times New Roman" w:hAnsi="Times New Roman" w:cs="Times New Roman"/>
        </w:rPr>
        <w:tab/>
        <w:t>Задание</w:t>
      </w:r>
      <w:bookmarkEnd w:id="3"/>
    </w:p>
    <w:p w14:paraId="12428D82" w14:textId="77777777" w:rsidR="00027E1B" w:rsidRPr="000E1A8B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Установка необходимого ПО</w:t>
      </w:r>
    </w:p>
    <w:p w14:paraId="1E3B7FD5" w14:textId="363075D4" w:rsidR="00027E1B" w:rsidRPr="000E1A8B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Заполнение отчета по выполнению лабораторной работы №</w:t>
      </w:r>
      <w:r w:rsidR="00B320B2">
        <w:rPr>
          <w:rFonts w:ascii="Times New Roman" w:hAnsi="Times New Roman" w:cs="Times New Roman"/>
        </w:rPr>
        <w:t>3</w:t>
      </w:r>
      <w:r w:rsidRPr="000E1A8B">
        <w:rPr>
          <w:rFonts w:ascii="Times New Roman" w:hAnsi="Times New Roman" w:cs="Times New Roman"/>
        </w:rPr>
        <w:t xml:space="preserve"> с помощью языка разметки Markdown</w:t>
      </w:r>
    </w:p>
    <w:p w14:paraId="6BA3CC6B" w14:textId="77777777" w:rsidR="00027E1B" w:rsidRPr="000E1A8B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Задание для самостоятельной работы</w:t>
      </w:r>
    </w:p>
    <w:p w14:paraId="05E60E00" w14:textId="77777777" w:rsidR="00027E1B" w:rsidRPr="000E1A8B" w:rsidRDefault="00000000">
      <w:pPr>
        <w:pStyle w:val="1"/>
        <w:rPr>
          <w:rFonts w:ascii="Times New Roman" w:hAnsi="Times New Roman" w:cs="Times New Roman"/>
        </w:rPr>
      </w:pPr>
      <w:bookmarkStart w:id="4" w:name="теоретическое-введение"/>
      <w:bookmarkStart w:id="5" w:name="_Toc179633567"/>
      <w:bookmarkEnd w:id="2"/>
      <w:r w:rsidRPr="000E1A8B">
        <w:rPr>
          <w:rStyle w:val="SectionNumber"/>
          <w:rFonts w:ascii="Times New Roman" w:hAnsi="Times New Roman" w:cs="Times New Roman"/>
        </w:rPr>
        <w:t>3</w:t>
      </w:r>
      <w:r w:rsidRPr="000E1A8B">
        <w:rPr>
          <w:rFonts w:ascii="Times New Roman" w:hAnsi="Times New Roman" w:cs="Times New Roman"/>
        </w:rPr>
        <w:tab/>
        <w:t>Теоретическое введение</w:t>
      </w:r>
      <w:bookmarkEnd w:id="5"/>
    </w:p>
    <w:p w14:paraId="65B3C37B" w14:textId="77777777" w:rsidR="00027E1B" w:rsidRPr="000E1A8B" w:rsidRDefault="00000000">
      <w:pPr>
        <w:pStyle w:val="FirstParagraph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 w14:paraId="3C5F2957" w14:textId="77777777" w:rsidR="00027E1B" w:rsidRPr="000E1A8B" w:rsidRDefault="00000000">
      <w:pPr>
        <w:pStyle w:val="1"/>
        <w:rPr>
          <w:rFonts w:ascii="Times New Roman" w:hAnsi="Times New Roman" w:cs="Times New Roman"/>
        </w:rPr>
      </w:pPr>
      <w:bookmarkStart w:id="6" w:name="выполнение-лабораторной-работы"/>
      <w:bookmarkStart w:id="7" w:name="_Toc179633568"/>
      <w:bookmarkEnd w:id="4"/>
      <w:r w:rsidRPr="000E1A8B">
        <w:rPr>
          <w:rStyle w:val="SectionNumber"/>
          <w:rFonts w:ascii="Times New Roman" w:hAnsi="Times New Roman" w:cs="Times New Roman"/>
        </w:rPr>
        <w:t>4</w:t>
      </w:r>
      <w:r w:rsidRPr="000E1A8B">
        <w:rPr>
          <w:rFonts w:ascii="Times New Roman" w:hAnsi="Times New Roman" w:cs="Times New Roman"/>
        </w:rPr>
        <w:tab/>
        <w:t>Выполнение лабораторной работы</w:t>
      </w:r>
      <w:bookmarkEnd w:id="7"/>
    </w:p>
    <w:p w14:paraId="29C1B869" w14:textId="77777777" w:rsidR="00027E1B" w:rsidRPr="000E1A8B" w:rsidRDefault="00000000">
      <w:pPr>
        <w:pStyle w:val="2"/>
        <w:rPr>
          <w:rFonts w:ascii="Times New Roman" w:hAnsi="Times New Roman" w:cs="Times New Roman"/>
        </w:rPr>
      </w:pPr>
      <w:bookmarkStart w:id="8" w:name="компиляция-шаблонов-отчета"/>
      <w:bookmarkStart w:id="9" w:name="_Toc179633569"/>
      <w:r w:rsidRPr="000E1A8B">
        <w:rPr>
          <w:rStyle w:val="SectionNumber"/>
          <w:rFonts w:ascii="Times New Roman" w:hAnsi="Times New Roman" w:cs="Times New Roman"/>
        </w:rPr>
        <w:t>4.1</w:t>
      </w:r>
      <w:r w:rsidRPr="000E1A8B">
        <w:rPr>
          <w:rFonts w:ascii="Times New Roman" w:hAnsi="Times New Roman" w:cs="Times New Roman"/>
        </w:rPr>
        <w:tab/>
        <w:t>Компиляция шаблонов отчета</w:t>
      </w:r>
      <w:bookmarkEnd w:id="9"/>
    </w:p>
    <w:p w14:paraId="07CC6AC4" w14:textId="77777777" w:rsidR="00027E1B" w:rsidRPr="000E1A8B" w:rsidRDefault="00000000">
      <w:pPr>
        <w:pStyle w:val="FirstParagraph"/>
        <w:rPr>
          <w:rFonts w:ascii="Times New Roman" w:hAnsi="Times New Roman" w:cs="Times New Roman"/>
          <w:lang w:val="en-US"/>
        </w:rPr>
      </w:pPr>
      <w:r w:rsidRPr="000E1A8B">
        <w:rPr>
          <w:rFonts w:ascii="Times New Roman" w:hAnsi="Times New Roman" w:cs="Times New Roman"/>
        </w:rPr>
        <w:t>В терминале перехожу в директорию курса, обновляю репозиторий с удаленного на GitHub. (рис. 1)</w:t>
      </w:r>
    </w:p>
    <w:p w14:paraId="482893C8" w14:textId="4DAB108E" w:rsidR="00027E1B" w:rsidRPr="000E1A8B" w:rsidRDefault="00FF6D01">
      <w:pPr>
        <w:pStyle w:val="CaptionedFigure"/>
        <w:rPr>
          <w:rFonts w:ascii="Times New Roman" w:hAnsi="Times New Roman" w:cs="Times New Roman"/>
        </w:rPr>
      </w:pPr>
      <w:bookmarkStart w:id="10" w:name="fig:001"/>
      <w:r w:rsidRPr="000E1A8B">
        <w:rPr>
          <w:rFonts w:ascii="Times New Roman" w:hAnsi="Times New Roman" w:cs="Times New Roman"/>
        </w:rPr>
        <w:drawing>
          <wp:inline distT="0" distB="0" distL="0" distR="0" wp14:anchorId="36A6E85C" wp14:editId="3C2CE3EB">
            <wp:extent cx="5924550" cy="971550"/>
            <wp:effectExtent l="0" t="0" r="0" b="0"/>
            <wp:docPr id="130938853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38853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2A6F" w14:textId="77777777" w:rsidR="00027E1B" w:rsidRPr="000E1A8B" w:rsidRDefault="00000000">
      <w:pPr>
        <w:pStyle w:val="ImageCaption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Рис. 1: Обновление изменений в директории курса</w:t>
      </w:r>
    </w:p>
    <w:bookmarkEnd w:id="10"/>
    <w:p w14:paraId="1BFAC8CE" w14:textId="77777777" w:rsidR="00027E1B" w:rsidRPr="000E1A8B" w:rsidRDefault="00000000">
      <w:pPr>
        <w:pStyle w:val="a0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Провожу компиляцию шаблона с помощью команды make (рис. 2), проверяю корректность исполнения команды с помощью команды ls (рис. 3)</w:t>
      </w:r>
    </w:p>
    <w:p w14:paraId="7EF65090" w14:textId="41804FB7" w:rsidR="00027E1B" w:rsidRPr="000E1A8B" w:rsidRDefault="00FF6D01">
      <w:pPr>
        <w:pStyle w:val="CaptionedFigure"/>
        <w:rPr>
          <w:rFonts w:ascii="Times New Roman" w:hAnsi="Times New Roman" w:cs="Times New Roman"/>
        </w:rPr>
      </w:pPr>
      <w:bookmarkStart w:id="11" w:name="fig:002"/>
      <w:r w:rsidRPr="000E1A8B">
        <w:rPr>
          <w:rFonts w:ascii="Times New Roman" w:hAnsi="Times New Roman" w:cs="Times New Roman"/>
        </w:rPr>
        <w:drawing>
          <wp:inline distT="0" distB="0" distL="0" distR="0" wp14:anchorId="727EFC04" wp14:editId="18B706F5">
            <wp:extent cx="6152515" cy="1106805"/>
            <wp:effectExtent l="0" t="0" r="0" b="0"/>
            <wp:docPr id="8369645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96459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D9A53" w14:textId="77777777" w:rsidR="00027E1B" w:rsidRPr="000E1A8B" w:rsidRDefault="00000000">
      <w:pPr>
        <w:pStyle w:val="ImageCaption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Рис. 2: Компиляция шаблона</w:t>
      </w:r>
    </w:p>
    <w:p w14:paraId="6E1B1988" w14:textId="77777777" w:rsidR="00FD48CC" w:rsidRPr="000E1A8B" w:rsidRDefault="00FD48CC">
      <w:pPr>
        <w:pStyle w:val="ImageCaption"/>
        <w:rPr>
          <w:rFonts w:ascii="Times New Roman" w:hAnsi="Times New Roman" w:cs="Times New Roman"/>
        </w:rPr>
      </w:pPr>
    </w:p>
    <w:p w14:paraId="7381A9ED" w14:textId="7BFC9DFB" w:rsidR="00FD48CC" w:rsidRPr="000E1A8B" w:rsidRDefault="00FD48CC" w:rsidP="00FD48CC">
      <w:pPr>
        <w:pStyle w:val="a0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lastRenderedPageBreak/>
        <w:t xml:space="preserve">После проверки работоспособности компилятора шаблонов, я удаляю сгенерированные файлы с помощью команды </w:t>
      </w:r>
      <w:proofErr w:type="spellStart"/>
      <w:r w:rsidRPr="000E1A8B">
        <w:rPr>
          <w:rFonts w:ascii="Times New Roman" w:hAnsi="Times New Roman" w:cs="Times New Roman"/>
        </w:rPr>
        <w:t>make</w:t>
      </w:r>
      <w:proofErr w:type="spellEnd"/>
      <w:r w:rsidRPr="000E1A8B">
        <w:rPr>
          <w:rFonts w:ascii="Times New Roman" w:hAnsi="Times New Roman" w:cs="Times New Roman"/>
        </w:rPr>
        <w:t xml:space="preserve"> </w:t>
      </w:r>
      <w:proofErr w:type="spellStart"/>
      <w:r w:rsidRPr="000E1A8B">
        <w:rPr>
          <w:rFonts w:ascii="Times New Roman" w:hAnsi="Times New Roman" w:cs="Times New Roman"/>
        </w:rPr>
        <w:t>clean</w:t>
      </w:r>
      <w:proofErr w:type="spellEnd"/>
      <w:r w:rsidRPr="000E1A8B">
        <w:rPr>
          <w:rFonts w:ascii="Times New Roman" w:hAnsi="Times New Roman" w:cs="Times New Roman"/>
        </w:rPr>
        <w:t xml:space="preserve"> (рис. </w:t>
      </w:r>
      <w:r w:rsidRPr="000E1A8B">
        <w:rPr>
          <w:rFonts w:ascii="Times New Roman" w:hAnsi="Times New Roman" w:cs="Times New Roman"/>
        </w:rPr>
        <w:t>3</w:t>
      </w:r>
      <w:r w:rsidRPr="000E1A8B">
        <w:rPr>
          <w:rFonts w:ascii="Times New Roman" w:hAnsi="Times New Roman" w:cs="Times New Roman"/>
        </w:rPr>
        <w:t>)</w:t>
      </w:r>
    </w:p>
    <w:p w14:paraId="4F963F4A" w14:textId="4E6D540E" w:rsidR="00027E1B" w:rsidRPr="000E1A8B" w:rsidRDefault="00FD48CC">
      <w:pPr>
        <w:pStyle w:val="CaptionedFigure"/>
        <w:rPr>
          <w:rFonts w:ascii="Times New Roman" w:hAnsi="Times New Roman" w:cs="Times New Roman"/>
        </w:rPr>
      </w:pPr>
      <w:bookmarkStart w:id="12" w:name="fig:003"/>
      <w:bookmarkEnd w:id="11"/>
      <w:r w:rsidRPr="000E1A8B">
        <w:rPr>
          <w:rFonts w:ascii="Times New Roman" w:hAnsi="Times New Roman" w:cs="Times New Roman"/>
        </w:rPr>
        <w:drawing>
          <wp:inline distT="0" distB="0" distL="0" distR="0" wp14:anchorId="533E6D09" wp14:editId="7AE19AC3">
            <wp:extent cx="6152515" cy="1585595"/>
            <wp:effectExtent l="0" t="0" r="0" b="0"/>
            <wp:docPr id="135647478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47478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8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6CB41" w14:textId="16D2C3DA" w:rsidR="00027E1B" w:rsidRPr="000E1A8B" w:rsidRDefault="00000000">
      <w:pPr>
        <w:pStyle w:val="ImageCaption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Рис. 3: Проверка</w:t>
      </w:r>
      <w:r w:rsidR="00FD48CC" w:rsidRPr="000E1A8B">
        <w:rPr>
          <w:rFonts w:ascii="Times New Roman" w:hAnsi="Times New Roman" w:cs="Times New Roman"/>
        </w:rPr>
        <w:t xml:space="preserve"> и удаление</w:t>
      </w:r>
    </w:p>
    <w:bookmarkEnd w:id="12"/>
    <w:p w14:paraId="7E837F4C" w14:textId="7BA29A91" w:rsidR="00027E1B" w:rsidRPr="000E1A8B" w:rsidRDefault="00000000" w:rsidP="00FD48CC">
      <w:pPr>
        <w:pStyle w:val="a0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 xml:space="preserve">После проверки работоспособности компилятора шаблонов, я удаляю сгенерированные файлы с помощью команды make clean (рис. </w:t>
      </w:r>
      <w:r w:rsidR="00FD48CC" w:rsidRPr="000E1A8B">
        <w:rPr>
          <w:rFonts w:ascii="Times New Roman" w:hAnsi="Times New Roman" w:cs="Times New Roman"/>
        </w:rPr>
        <w:t>3</w:t>
      </w:r>
      <w:r w:rsidRPr="000E1A8B">
        <w:rPr>
          <w:rFonts w:ascii="Times New Roman" w:hAnsi="Times New Roman" w:cs="Times New Roman"/>
        </w:rPr>
        <w:t>)</w:t>
      </w:r>
      <w:bookmarkStart w:id="13" w:name="fig:004"/>
    </w:p>
    <w:bookmarkEnd w:id="13"/>
    <w:p w14:paraId="15B7870A" w14:textId="77777777" w:rsidR="00027E1B" w:rsidRPr="000E1A8B" w:rsidRDefault="00000000">
      <w:pPr>
        <w:pStyle w:val="a0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>С помощью редактора выполняю отчет по выполненной лабораторной работе (рис. 5)</w:t>
      </w:r>
    </w:p>
    <w:p w14:paraId="3CC44AFF" w14:textId="65912FA4" w:rsidR="00027E1B" w:rsidRPr="000E1A8B" w:rsidRDefault="000E1A8B">
      <w:pPr>
        <w:pStyle w:val="CaptionedFigure"/>
        <w:rPr>
          <w:rFonts w:ascii="Times New Roman" w:hAnsi="Times New Roman" w:cs="Times New Roman"/>
        </w:rPr>
      </w:pPr>
      <w:bookmarkStart w:id="14" w:name="fig:005"/>
      <w:r w:rsidRPr="000E1A8B">
        <w:rPr>
          <w:rFonts w:ascii="Times New Roman" w:hAnsi="Times New Roman" w:cs="Times New Roman"/>
        </w:rPr>
        <w:drawing>
          <wp:inline distT="0" distB="0" distL="0" distR="0" wp14:anchorId="0DDD9254" wp14:editId="68ECE2B3">
            <wp:extent cx="6152515" cy="1482090"/>
            <wp:effectExtent l="0" t="0" r="0" b="0"/>
            <wp:docPr id="79606580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06580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8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DF399" w14:textId="32D76989" w:rsidR="00027E1B" w:rsidRPr="000E1A8B" w:rsidRDefault="00000000">
      <w:pPr>
        <w:pStyle w:val="ImageCaption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 xml:space="preserve">Рис. </w:t>
      </w:r>
      <w:r w:rsidR="00FD48CC" w:rsidRPr="000E1A8B">
        <w:rPr>
          <w:rFonts w:ascii="Times New Roman" w:hAnsi="Times New Roman" w:cs="Times New Roman"/>
        </w:rPr>
        <w:t>4</w:t>
      </w:r>
      <w:r w:rsidRPr="000E1A8B">
        <w:rPr>
          <w:rFonts w:ascii="Times New Roman" w:hAnsi="Times New Roman" w:cs="Times New Roman"/>
        </w:rPr>
        <w:t>: Подготовка отчёта</w:t>
      </w:r>
    </w:p>
    <w:p w14:paraId="67F7220D" w14:textId="77777777" w:rsidR="00027E1B" w:rsidRPr="000E1A8B" w:rsidRDefault="00000000">
      <w:pPr>
        <w:pStyle w:val="2"/>
        <w:rPr>
          <w:rFonts w:ascii="Times New Roman" w:hAnsi="Times New Roman" w:cs="Times New Roman"/>
        </w:rPr>
      </w:pPr>
      <w:bookmarkStart w:id="15" w:name="задания-для-самостоятельной-работы"/>
      <w:bookmarkStart w:id="16" w:name="_Toc179633570"/>
      <w:bookmarkEnd w:id="8"/>
      <w:bookmarkEnd w:id="14"/>
      <w:r w:rsidRPr="000E1A8B">
        <w:rPr>
          <w:rStyle w:val="SectionNumber"/>
          <w:rFonts w:ascii="Times New Roman" w:hAnsi="Times New Roman" w:cs="Times New Roman"/>
        </w:rPr>
        <w:t>4.2</w:t>
      </w:r>
      <w:r w:rsidRPr="000E1A8B">
        <w:rPr>
          <w:rFonts w:ascii="Times New Roman" w:hAnsi="Times New Roman" w:cs="Times New Roman"/>
        </w:rPr>
        <w:tab/>
        <w:t>Задания для самостоятельной работы</w:t>
      </w:r>
      <w:bookmarkEnd w:id="16"/>
    </w:p>
    <w:p w14:paraId="0EE23507" w14:textId="31D5C870" w:rsidR="00027E1B" w:rsidRPr="000E1A8B" w:rsidRDefault="00000000">
      <w:pPr>
        <w:pStyle w:val="FirstParagraph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</w:t>
      </w:r>
      <w:r w:rsidR="00FD48CC" w:rsidRPr="000E1A8B">
        <w:rPr>
          <w:rFonts w:ascii="Times New Roman" w:hAnsi="Times New Roman" w:cs="Times New Roman"/>
        </w:rPr>
        <w:t>5</w:t>
      </w:r>
      <w:r w:rsidRPr="000E1A8B">
        <w:rPr>
          <w:rFonts w:ascii="Times New Roman" w:hAnsi="Times New Roman" w:cs="Times New Roman"/>
        </w:rPr>
        <w:t>)</w:t>
      </w:r>
    </w:p>
    <w:p w14:paraId="1718FB07" w14:textId="78B65BEE" w:rsidR="00027E1B" w:rsidRPr="000E1A8B" w:rsidRDefault="000E1A8B">
      <w:pPr>
        <w:pStyle w:val="CaptionedFigure"/>
        <w:rPr>
          <w:rFonts w:ascii="Times New Roman" w:hAnsi="Times New Roman" w:cs="Times New Roman"/>
        </w:rPr>
      </w:pPr>
      <w:bookmarkStart w:id="17" w:name="fig:006"/>
      <w:r w:rsidRPr="000E1A8B">
        <w:rPr>
          <w:rFonts w:ascii="Times New Roman" w:hAnsi="Times New Roman" w:cs="Times New Roman"/>
        </w:rPr>
        <w:lastRenderedPageBreak/>
        <w:drawing>
          <wp:inline distT="0" distB="0" distL="0" distR="0" wp14:anchorId="06F1C08F" wp14:editId="366A9226">
            <wp:extent cx="6152515" cy="3867150"/>
            <wp:effectExtent l="0" t="0" r="0" b="0"/>
            <wp:docPr id="76697488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97488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2F8D6" w14:textId="045C9DCB" w:rsidR="00027E1B" w:rsidRPr="000E1A8B" w:rsidRDefault="00000000">
      <w:pPr>
        <w:pStyle w:val="ImageCaption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 xml:space="preserve">Рис. </w:t>
      </w:r>
      <w:r w:rsidR="00FD48CC" w:rsidRPr="000E1A8B">
        <w:rPr>
          <w:rFonts w:ascii="Times New Roman" w:hAnsi="Times New Roman" w:cs="Times New Roman"/>
        </w:rPr>
        <w:t>5</w:t>
      </w:r>
      <w:r w:rsidRPr="000E1A8B">
        <w:rPr>
          <w:rFonts w:ascii="Times New Roman" w:hAnsi="Times New Roman" w:cs="Times New Roman"/>
        </w:rPr>
        <w:t>: Выполнение отчета по 2 лабораторной работе</w:t>
      </w:r>
    </w:p>
    <w:p w14:paraId="28808753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7CB8819C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3D7CA83B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715248AF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71347F27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02FE9365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230087F2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43032655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1F2DEECC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78C154C2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7F571630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7587C01B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55356B05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048D03D7" w14:textId="77777777" w:rsidR="000E1A8B" w:rsidRPr="000E1A8B" w:rsidRDefault="000E1A8B">
      <w:pPr>
        <w:pStyle w:val="ImageCaption"/>
        <w:rPr>
          <w:rFonts w:ascii="Times New Roman" w:hAnsi="Times New Roman" w:cs="Times New Roman"/>
        </w:rPr>
      </w:pPr>
    </w:p>
    <w:p w14:paraId="53F0F38C" w14:textId="77777777" w:rsidR="00027E1B" w:rsidRPr="000E1A8B" w:rsidRDefault="00000000">
      <w:pPr>
        <w:pStyle w:val="1"/>
        <w:rPr>
          <w:rFonts w:ascii="Times New Roman" w:hAnsi="Times New Roman" w:cs="Times New Roman"/>
        </w:rPr>
      </w:pPr>
      <w:bookmarkStart w:id="18" w:name="выводы"/>
      <w:bookmarkStart w:id="19" w:name="_Toc179633571"/>
      <w:bookmarkEnd w:id="6"/>
      <w:bookmarkEnd w:id="15"/>
      <w:bookmarkEnd w:id="17"/>
      <w:r w:rsidRPr="000E1A8B">
        <w:rPr>
          <w:rStyle w:val="SectionNumber"/>
          <w:rFonts w:ascii="Times New Roman" w:hAnsi="Times New Roman" w:cs="Times New Roman"/>
        </w:rPr>
        <w:lastRenderedPageBreak/>
        <w:t>5</w:t>
      </w:r>
      <w:r w:rsidRPr="000E1A8B">
        <w:rPr>
          <w:rFonts w:ascii="Times New Roman" w:hAnsi="Times New Roman" w:cs="Times New Roman"/>
        </w:rPr>
        <w:tab/>
        <w:t>Выводы</w:t>
      </w:r>
      <w:bookmarkEnd w:id="19"/>
    </w:p>
    <w:p w14:paraId="5DBC187A" w14:textId="77777777" w:rsidR="00027E1B" w:rsidRPr="000E1A8B" w:rsidRDefault="00000000">
      <w:pPr>
        <w:pStyle w:val="FirstParagraph"/>
        <w:rPr>
          <w:rFonts w:ascii="Times New Roman" w:hAnsi="Times New Roman" w:cs="Times New Roman"/>
        </w:rPr>
      </w:pPr>
      <w:r w:rsidRPr="000E1A8B">
        <w:rPr>
          <w:rFonts w:ascii="Times New Roman" w:hAnsi="Times New Roman" w:cs="Times New Roman"/>
        </w:rPr>
        <w:t xml:space="preserve">В результате выполнения данной лабораторной работы я освоила процедуры оформления отчетов с помощью легковесного языка разметки </w:t>
      </w:r>
      <w:proofErr w:type="spellStart"/>
      <w:r w:rsidRPr="000E1A8B">
        <w:rPr>
          <w:rFonts w:ascii="Times New Roman" w:hAnsi="Times New Roman" w:cs="Times New Roman"/>
        </w:rPr>
        <w:t>Markdown</w:t>
      </w:r>
      <w:proofErr w:type="spellEnd"/>
      <w:r w:rsidRPr="000E1A8B">
        <w:rPr>
          <w:rFonts w:ascii="Times New Roman" w:hAnsi="Times New Roman" w:cs="Times New Roman"/>
        </w:rPr>
        <w:t>.</w:t>
      </w:r>
    </w:p>
    <w:p w14:paraId="2DCF70CC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159C76AA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18337EC6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10E1D93D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63C98BFB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69F54B0D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5A9AB2A4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704D699A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6EB61BE4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5F55BDAF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16F8C52A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3FD64739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3CBAFA59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6B80CD4D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2ABCAB33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48E917D4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1F52C537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6C1A8F33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54837FF2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09C2A868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29C56BEC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707F36B6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33F1AC5B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5D09A607" w14:textId="77777777" w:rsid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7D3F9B9B" w14:textId="77777777" w:rsidR="000E1A8B" w:rsidRPr="000E1A8B" w:rsidRDefault="000E1A8B" w:rsidP="000E1A8B">
      <w:pPr>
        <w:pStyle w:val="a0"/>
        <w:rPr>
          <w:rFonts w:ascii="Times New Roman" w:hAnsi="Times New Roman" w:cs="Times New Roman"/>
        </w:rPr>
      </w:pPr>
    </w:p>
    <w:p w14:paraId="1403D943" w14:textId="77777777" w:rsidR="00027E1B" w:rsidRPr="000E1A8B" w:rsidRDefault="00000000">
      <w:pPr>
        <w:pStyle w:val="1"/>
        <w:rPr>
          <w:rFonts w:ascii="Times New Roman" w:hAnsi="Times New Roman" w:cs="Times New Roman"/>
        </w:rPr>
      </w:pPr>
      <w:bookmarkStart w:id="20" w:name="список-литературы"/>
      <w:bookmarkStart w:id="21" w:name="_Toc179633572"/>
      <w:bookmarkEnd w:id="18"/>
      <w:r w:rsidRPr="000E1A8B">
        <w:rPr>
          <w:rStyle w:val="SectionNumber"/>
          <w:rFonts w:ascii="Times New Roman" w:hAnsi="Times New Roman" w:cs="Times New Roman"/>
        </w:rPr>
        <w:lastRenderedPageBreak/>
        <w:t>6</w:t>
      </w:r>
      <w:r w:rsidRPr="000E1A8B">
        <w:rPr>
          <w:rFonts w:ascii="Times New Roman" w:hAnsi="Times New Roman" w:cs="Times New Roman"/>
        </w:rPr>
        <w:tab/>
        <w:t>Список литературы</w:t>
      </w:r>
      <w:bookmarkEnd w:id="21"/>
    </w:p>
    <w:p w14:paraId="50E7C40B" w14:textId="19D4949C" w:rsidR="00027E1B" w:rsidRPr="000E1A8B" w:rsidRDefault="00B320B2" w:rsidP="00B320B2">
      <w:pPr>
        <w:pStyle w:val="Compact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рхитектура ЭВМ</w:t>
      </w:r>
      <w:bookmarkEnd w:id="20"/>
    </w:p>
    <w:sectPr w:rsidR="00027E1B" w:rsidRPr="000E1A8B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DEAB9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D9E3B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38213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707678854">
    <w:abstractNumId w:val="0"/>
  </w:num>
  <w:num w:numId="2" w16cid:durableId="624776409">
    <w:abstractNumId w:val="1"/>
  </w:num>
  <w:num w:numId="3" w16cid:durableId="10148427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E1B"/>
    <w:rsid w:val="00027E1B"/>
    <w:rsid w:val="000E1A8B"/>
    <w:rsid w:val="00B320B2"/>
    <w:rsid w:val="00BA50D3"/>
    <w:rsid w:val="00DA29A9"/>
    <w:rsid w:val="00F83447"/>
    <w:rsid w:val="00FD48CC"/>
    <w:rsid w:val="00FF6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4313BC"/>
  <w15:docId w15:val="{5DC58212-AC8B-4B75-B144-1679403A7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uiPriority w:val="99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BA50D3"/>
    <w:pPr>
      <w:spacing w:after="100"/>
    </w:pPr>
  </w:style>
  <w:style w:type="paragraph" w:styleId="21">
    <w:name w:val="toc 2"/>
    <w:basedOn w:val="a"/>
    <w:next w:val="a"/>
    <w:autoRedefine/>
    <w:uiPriority w:val="39"/>
    <w:rsid w:val="00BA50D3"/>
    <w:pPr>
      <w:spacing w:after="100"/>
      <w:ind w:left="240"/>
    </w:pPr>
  </w:style>
  <w:style w:type="character" w:customStyle="1" w:styleId="a4">
    <w:name w:val="Основной текст Знак"/>
    <w:basedOn w:val="a1"/>
    <w:link w:val="a0"/>
    <w:rsid w:val="00FD48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зурский Александр Дмитриевич</dc:creator>
  <cp:keywords/>
  <cp:lastModifiedBy>Maksim</cp:lastModifiedBy>
  <cp:revision>2</cp:revision>
  <dcterms:created xsi:type="dcterms:W3CDTF">2024-10-12T12:12:00Z</dcterms:created>
  <dcterms:modified xsi:type="dcterms:W3CDTF">2024-10-12T12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